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41" w:rightFromText="141" w:horzAnchor="margin" w:tblpXSpec="center" w:tblpY="-376"/>
        <w:tblW w:w="10201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5119"/>
        <w:gridCol w:w="5082"/>
      </w:tblGrid>
      <w:tr w:rsidR="00CD4DED" w:rsidRPr="00E40789" w14:paraId="74B2B2D7" w14:textId="77777777" w:rsidTr="00733BEC">
        <w:tc>
          <w:tcPr>
            <w:tcW w:w="5119" w:type="dxa"/>
            <w:vAlign w:val="center"/>
          </w:tcPr>
          <w:p w14:paraId="40C7256C" w14:textId="09203331" w:rsidR="001B22DE" w:rsidRPr="00E40789" w:rsidRDefault="00773605" w:rsidP="00B37D05">
            <w:pPr>
              <w:spacing w:before="60" w:line="360" w:lineRule="auto"/>
              <w:jc w:val="center"/>
              <w:rPr>
                <w:b/>
                <w:bCs/>
                <w:smallCaps/>
                <w:sz w:val="28"/>
                <w:lang w:val="en-US"/>
              </w:rPr>
            </w:pPr>
            <w:r w:rsidRPr="00E40789">
              <w:rPr>
                <w:b/>
                <w:bCs/>
                <w:smallCaps/>
                <w:lang w:val="en-US"/>
              </w:rPr>
              <w:t>XI</w:t>
            </w:r>
            <w:r w:rsidR="004923AB" w:rsidRPr="00E40789">
              <w:rPr>
                <w:b/>
                <w:bCs/>
                <w:smallCaps/>
                <w:lang w:val="en-US"/>
              </w:rPr>
              <w:t>V</w:t>
            </w:r>
            <w:r w:rsidRPr="00E40789">
              <w:rPr>
                <w:b/>
                <w:bCs/>
                <w:smallCaps/>
                <w:lang w:val="en-US"/>
              </w:rPr>
              <w:t xml:space="preserve"> </w:t>
            </w:r>
            <w:r w:rsidR="00541C36" w:rsidRPr="00E40789">
              <w:rPr>
                <w:lang w:val="en-US"/>
              </w:rPr>
              <w:t xml:space="preserve"> </w:t>
            </w:r>
            <w:r w:rsidR="00541C36" w:rsidRPr="00E40789">
              <w:rPr>
                <w:b/>
                <w:bCs/>
                <w:smallCaps/>
                <w:lang w:val="en-US"/>
              </w:rPr>
              <w:t>INTERNATIONAL FORUM OF FINANCE AND BANKING (MFFB)</w:t>
            </w:r>
            <w:r w:rsidR="00C36091" w:rsidRPr="00E40789">
              <w:rPr>
                <w:b/>
                <w:bCs/>
                <w:smallCaps/>
                <w:sz w:val="28"/>
                <w:lang w:val="en-US"/>
              </w:rPr>
              <w:br/>
            </w:r>
          </w:p>
          <w:p w14:paraId="0F7A9AFA" w14:textId="77777777" w:rsidR="002D29C1" w:rsidRPr="00E40789" w:rsidRDefault="00541C36" w:rsidP="00541C36">
            <w:pPr>
              <w:spacing w:line="360" w:lineRule="auto"/>
              <w:ind w:left="-249" w:right="-98"/>
              <w:jc w:val="center"/>
              <w:rPr>
                <w:b/>
                <w:i/>
                <w:sz w:val="20"/>
                <w:szCs w:val="20"/>
                <w:lang w:val="en-US"/>
              </w:rPr>
            </w:pPr>
            <w:r w:rsidRPr="00E40789">
              <w:rPr>
                <w:b/>
                <w:i/>
                <w:sz w:val="20"/>
                <w:szCs w:val="20"/>
                <w:lang w:val="en-US"/>
              </w:rPr>
              <w:t xml:space="preserve">MODERN FINANCE AND THE ECONOMIC THOUGHT TOWARDS THE CHALLENGE OF BALANCE </w:t>
            </w:r>
          </w:p>
          <w:p w14:paraId="3E85A045" w14:textId="72A3C2F1" w:rsidR="00CD4DED" w:rsidRPr="00733BEC" w:rsidRDefault="00541C36" w:rsidP="00541C36">
            <w:pPr>
              <w:spacing w:line="360" w:lineRule="auto"/>
              <w:ind w:left="-249" w:right="-98"/>
              <w:jc w:val="center"/>
              <w:rPr>
                <w:b/>
                <w:caps/>
                <w:smallCaps/>
                <w:color w:val="000000"/>
                <w:spacing w:val="20"/>
                <w:sz w:val="20"/>
                <w:szCs w:val="20"/>
              </w:rPr>
            </w:pPr>
            <w:r w:rsidRPr="00733BEC">
              <w:rPr>
                <w:b/>
                <w:i/>
                <w:sz w:val="20"/>
                <w:szCs w:val="20"/>
              </w:rPr>
              <w:t>IN THE MARKET ECONOMY</w:t>
            </w:r>
          </w:p>
        </w:tc>
        <w:tc>
          <w:tcPr>
            <w:tcW w:w="5082" w:type="dxa"/>
          </w:tcPr>
          <w:p w14:paraId="0EFC2FB4" w14:textId="77777777" w:rsidR="00541C36" w:rsidRPr="008B5107" w:rsidRDefault="00541C36" w:rsidP="00541C36">
            <w:pPr>
              <w:jc w:val="center"/>
              <w:rPr>
                <w:b/>
                <w:lang w:val="en-US"/>
              </w:rPr>
            </w:pPr>
            <w:r w:rsidRPr="008B5107">
              <w:rPr>
                <w:b/>
                <w:lang w:val="en-US"/>
              </w:rPr>
              <w:t>Warsaw University of Lif</w:t>
            </w:r>
            <w:r>
              <w:rPr>
                <w:b/>
                <w:lang w:val="en-US"/>
              </w:rPr>
              <w:t>e Sciences - SGGW</w:t>
            </w:r>
          </w:p>
          <w:p w14:paraId="7BBEC4A9" w14:textId="6BCC1504" w:rsidR="00541C36" w:rsidRDefault="00541C36" w:rsidP="00541C36">
            <w:pPr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Department of Finance</w:t>
            </w:r>
          </w:p>
          <w:p w14:paraId="0F4F2CDF" w14:textId="77777777" w:rsidR="00541C36" w:rsidRPr="008B5107" w:rsidRDefault="00541C36" w:rsidP="00541C36">
            <w:pPr>
              <w:jc w:val="center"/>
              <w:rPr>
                <w:b/>
                <w:sz w:val="22"/>
                <w:lang w:val="en-US"/>
              </w:rPr>
            </w:pPr>
          </w:p>
          <w:p w14:paraId="608B710B" w14:textId="77777777" w:rsidR="00541C36" w:rsidRPr="00E40789" w:rsidRDefault="00541C36" w:rsidP="00541C36">
            <w:pPr>
              <w:jc w:val="center"/>
              <w:rPr>
                <w:lang w:val="en-US"/>
              </w:rPr>
            </w:pPr>
            <w:proofErr w:type="spellStart"/>
            <w:r w:rsidRPr="00E40789">
              <w:rPr>
                <w:lang w:val="en-US"/>
              </w:rPr>
              <w:t>Nowoursynowska</w:t>
            </w:r>
            <w:proofErr w:type="spellEnd"/>
            <w:r w:rsidRPr="00E40789">
              <w:rPr>
                <w:lang w:val="en-US"/>
              </w:rPr>
              <w:t xml:space="preserve"> </w:t>
            </w:r>
            <w:r w:rsidRPr="00E40789">
              <w:rPr>
                <w:bCs/>
                <w:lang w:val="en-US"/>
              </w:rPr>
              <w:t xml:space="preserve">str. </w:t>
            </w:r>
            <w:r w:rsidRPr="00E40789">
              <w:rPr>
                <w:lang w:val="en-US"/>
              </w:rPr>
              <w:t>166</w:t>
            </w:r>
          </w:p>
          <w:p w14:paraId="607C9154" w14:textId="77777777" w:rsidR="00541C36" w:rsidRPr="00E40789" w:rsidRDefault="00541C36" w:rsidP="00541C36">
            <w:pPr>
              <w:jc w:val="center"/>
              <w:rPr>
                <w:lang w:val="en-US"/>
              </w:rPr>
            </w:pPr>
            <w:r w:rsidRPr="00E40789">
              <w:rPr>
                <w:lang w:val="en-US"/>
              </w:rPr>
              <w:t xml:space="preserve">02-787 </w:t>
            </w:r>
            <w:r w:rsidRPr="00E40789">
              <w:rPr>
                <w:bCs/>
                <w:lang w:val="en-US"/>
              </w:rPr>
              <w:t>Warsaw</w:t>
            </w:r>
          </w:p>
          <w:p w14:paraId="25E037A8" w14:textId="77777777" w:rsidR="00541C36" w:rsidRPr="00E40789" w:rsidRDefault="00541C36" w:rsidP="00541C36">
            <w:pPr>
              <w:jc w:val="center"/>
              <w:rPr>
                <w:lang w:val="en-US"/>
              </w:rPr>
            </w:pPr>
            <w:r w:rsidRPr="00E40789">
              <w:rPr>
                <w:bCs/>
                <w:lang w:val="en-US"/>
              </w:rPr>
              <w:t>Phone:</w:t>
            </w:r>
            <w:r w:rsidRPr="00E40789">
              <w:rPr>
                <w:lang w:val="en-US"/>
              </w:rPr>
              <w:t xml:space="preserve"> (+48 22) 59 342 50</w:t>
            </w:r>
          </w:p>
          <w:p w14:paraId="25C3F057" w14:textId="77777777" w:rsidR="00541C36" w:rsidRPr="00E40789" w:rsidRDefault="00541C36" w:rsidP="00541C36">
            <w:pPr>
              <w:jc w:val="center"/>
              <w:rPr>
                <w:lang w:val="en-US"/>
              </w:rPr>
            </w:pPr>
            <w:r w:rsidRPr="00E40789">
              <w:rPr>
                <w:lang w:val="en-US"/>
              </w:rPr>
              <w:t>Fax (+48 22) 59 342 37</w:t>
            </w:r>
          </w:p>
          <w:p w14:paraId="05359C1D" w14:textId="68E7F7F2" w:rsidR="00CD4DED" w:rsidRPr="00302522" w:rsidRDefault="00541C36" w:rsidP="00541C36">
            <w:pPr>
              <w:spacing w:after="60"/>
              <w:jc w:val="center"/>
              <w:rPr>
                <w:b/>
                <w:color w:val="000000"/>
                <w:lang w:val="en-US"/>
              </w:rPr>
            </w:pPr>
            <w:r w:rsidRPr="00E40789">
              <w:rPr>
                <w:b/>
                <w:lang w:val="en-US"/>
              </w:rPr>
              <w:t xml:space="preserve">e-mail: </w:t>
            </w:r>
            <w:bookmarkStart w:id="0" w:name="_Hlk73977123"/>
            <w:r w:rsidRPr="00E40789">
              <w:rPr>
                <w:b/>
                <w:color w:val="000000"/>
                <w:lang w:val="en-US"/>
              </w:rPr>
              <w:t>mffb@sggw.edu.pl</w:t>
            </w:r>
            <w:bookmarkEnd w:id="0"/>
          </w:p>
        </w:tc>
      </w:tr>
    </w:tbl>
    <w:p w14:paraId="0683C5B0" w14:textId="013582D5" w:rsidR="007D6FE0" w:rsidRPr="00CD4DED" w:rsidRDefault="00541C36">
      <w:pPr>
        <w:rPr>
          <w:lang w:val="en-US"/>
        </w:rPr>
      </w:pPr>
      <w:r>
        <w:rPr>
          <w:b/>
          <w:smallCaps/>
          <w:noProof/>
          <w:color w:val="000000"/>
          <w:spacing w:val="20"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12A4BEB4" wp14:editId="7CE8CD50">
                <wp:simplePos x="0" y="0"/>
                <wp:positionH relativeFrom="margin">
                  <wp:align>center</wp:align>
                </wp:positionH>
                <wp:positionV relativeFrom="paragraph">
                  <wp:posOffset>1336675</wp:posOffset>
                </wp:positionV>
                <wp:extent cx="4109085" cy="955040"/>
                <wp:effectExtent l="0" t="0" r="5715" b="0"/>
                <wp:wrapNone/>
                <wp:docPr id="5" name="Grupa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109085" cy="955040"/>
                          <a:chOff x="0" y="0"/>
                          <a:chExt cx="4109571" cy="955040"/>
                        </a:xfrm>
                      </wpg:grpSpPr>
                      <pic:pic xmlns:pic="http://schemas.openxmlformats.org/drawingml/2006/picture">
                        <pic:nvPicPr>
                          <pic:cNvPr id="10" name="Obraz 10" descr="C:\Users\TeresaD\Desktop\logo end.jpg"/>
                          <pic:cNvPicPr>
                            <a:picLocks noChangeAspect="1"/>
                          </pic:cNvPicPr>
                        </pic:nvPicPr>
                        <pic:blipFill>
                          <a:blip r:embed="rId6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16075" y="0"/>
                            <a:ext cx="998220" cy="9550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1" name="Obraz 2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94099" y="86061"/>
                            <a:ext cx="812800" cy="81343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" name="Obraz 1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80600"/>
                          <a:stretch/>
                        </pic:blipFill>
                        <pic:spPr bwMode="auto">
                          <a:xfrm>
                            <a:off x="0" y="86061"/>
                            <a:ext cx="871855" cy="8642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3" name="Obraz 3" descr="nubip. official - YouTube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334871" y="86061"/>
                            <a:ext cx="774700" cy="812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group w14:anchorId="21058C3C" id="Grupa 5" o:spid="_x0000_s1026" style="position:absolute;margin-left:0;margin-top:105.25pt;width:323.55pt;height:75.2pt;z-index:251666432;mso-position-horizontal:center;mso-position-horizontal-relative:margin;mso-width-relative:margin;mso-height-relative:margin" coordsize="41095,955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/9Df4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//R3+P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f/0t/j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/9Pf4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//U3+P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f/1d/j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f/0d/j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/9Lf4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//T3+P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f/1N/j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/9Xf4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//W3+P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f/19/j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/9Df4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Obraz 10" o:spid="_x0000_s1027" type="#_x0000_t75" style="position:absolute;left:22160;width:9982;height:95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">
                  <v:imagedata r:id="rId10" o:title="logo end" chromakey="white"/>
                </v:shape>
                <v:shape id="Obraz 2" o:spid="_x0000_s1028" type="#_x0000_t75" style="position:absolute;left:11940;top:860;width:8128;height:81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">
                  <v:imagedata r:id="rId11" o:title=""/>
                </v:shape>
                <v:shape id="Obraz 12" o:spid="_x0000_s1029" type="#_x0000_t75" style="position:absolute;top:860;width:8718;height:86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">
                  <v:imagedata r:id="rId12" o:title="" cropright="52822f"/>
                </v:shape>
                <v:shape id="Obraz 3" o:spid="_x0000_s1030" type="#_x0000_t75" alt="nubip. official - YouTube" style="position:absolute;left:33348;top:860;width:7747;height:81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">
                  <v:imagedata r:id="rId13" o:title="nubip"/>
                </v:shape>
                <w10:wrap anchorx="margin"/>
              </v:group>
            </w:pict>
          </mc:Fallback>
        </mc:AlternateContent>
      </w:r>
    </w:p>
    <w:p w14:paraId="0843B3DA" w14:textId="3DC9C91F" w:rsidR="000F6ACE" w:rsidRPr="00B64B7F" w:rsidRDefault="000F6ACE" w:rsidP="000E2B73">
      <w:pPr>
        <w:pStyle w:val="Nagwek1"/>
        <w:jc w:val="left"/>
        <w:rPr>
          <w:lang w:val="en-US"/>
        </w:rPr>
      </w:pPr>
    </w:p>
    <w:p w14:paraId="28576D8A" w14:textId="77777777" w:rsidR="000F6ACE" w:rsidRPr="00B64B7F" w:rsidRDefault="000F6ACE" w:rsidP="000E2B73">
      <w:pPr>
        <w:pStyle w:val="Nagwek1"/>
        <w:jc w:val="left"/>
        <w:rPr>
          <w:lang w:val="en-US"/>
        </w:rPr>
      </w:pPr>
    </w:p>
    <w:p w14:paraId="3D121B94" w14:textId="77777777" w:rsidR="00535034" w:rsidRPr="00B64B7F" w:rsidRDefault="00535034" w:rsidP="000E2B73">
      <w:pPr>
        <w:pStyle w:val="Nagwek1"/>
        <w:jc w:val="left"/>
        <w:rPr>
          <w:lang w:val="en-US"/>
        </w:rPr>
      </w:pPr>
      <w:bookmarkStart w:id="1" w:name="_GoBack"/>
      <w:bookmarkEnd w:id="1"/>
    </w:p>
    <w:p w14:paraId="4BBE8ACC" w14:textId="77777777" w:rsidR="00541C36" w:rsidRPr="00E40789" w:rsidRDefault="00541C36" w:rsidP="00541C36">
      <w:pPr>
        <w:spacing w:after="240"/>
        <w:jc w:val="center"/>
        <w:rPr>
          <w:b/>
          <w:smallCaps/>
          <w:sz w:val="40"/>
          <w:szCs w:val="52"/>
          <w:lang w:val="en-US"/>
        </w:rPr>
      </w:pPr>
      <w:r w:rsidRPr="00E40789">
        <w:rPr>
          <w:b/>
          <w:smallCaps/>
          <w:sz w:val="40"/>
          <w:szCs w:val="52"/>
          <w:lang w:val="en-US"/>
        </w:rPr>
        <w:t>APPLICATION FORM</w:t>
      </w:r>
    </w:p>
    <w:p w14:paraId="1D0ED9F1" w14:textId="5530782F" w:rsidR="004D6C83" w:rsidRPr="00E40789" w:rsidRDefault="00541C36" w:rsidP="00221D6D">
      <w:pPr>
        <w:jc w:val="center"/>
        <w:rPr>
          <w:b/>
          <w:lang w:val="en-US"/>
        </w:rPr>
      </w:pPr>
      <w:r w:rsidRPr="00E40789">
        <w:rPr>
          <w:b/>
          <w:lang w:val="en-US"/>
        </w:rPr>
        <w:t xml:space="preserve">Please send to the </w:t>
      </w:r>
      <w:r w:rsidR="006E6380" w:rsidRPr="00E40789">
        <w:rPr>
          <w:noProof/>
          <w:lang w:val="en-US"/>
        </w:rPr>
        <w:t>e-mail:</w:t>
      </w:r>
      <w:r w:rsidR="006E6380" w:rsidRPr="00E40789">
        <w:rPr>
          <w:b/>
          <w:color w:val="000000"/>
          <w:lang w:val="en-US"/>
        </w:rPr>
        <w:t xml:space="preserve"> </w:t>
      </w:r>
      <w:hyperlink r:id="rId14" w:history="1">
        <w:r w:rsidR="00221D6D" w:rsidRPr="00E40789">
          <w:rPr>
            <w:rStyle w:val="Hipercze"/>
            <w:b/>
            <w:color w:val="auto"/>
            <w:u w:val="none"/>
            <w:lang w:val="en-US"/>
          </w:rPr>
          <w:t>mffb@sggw.edu.pl</w:t>
        </w:r>
      </w:hyperlink>
    </w:p>
    <w:p w14:paraId="5DCBB649" w14:textId="4FFB0331" w:rsidR="00221D6D" w:rsidRPr="00E40789" w:rsidRDefault="00541C36" w:rsidP="00221D6D">
      <w:pPr>
        <w:ind w:right="-510"/>
        <w:jc w:val="center"/>
        <w:rPr>
          <w:rFonts w:eastAsia="Calibri"/>
          <w:b/>
          <w:lang w:val="en-US" w:eastAsia="en-US"/>
        </w:rPr>
      </w:pPr>
      <w:r w:rsidRPr="00E40789">
        <w:rPr>
          <w:noProof/>
          <w:lang w:val="en-US"/>
        </w:rPr>
        <w:t>or regist</w:t>
      </w:r>
      <w:r w:rsidR="00E40789" w:rsidRPr="00E40789">
        <w:rPr>
          <w:noProof/>
          <w:lang w:val="en-US"/>
        </w:rPr>
        <w:t>er</w:t>
      </w:r>
      <w:r w:rsidRPr="00E40789">
        <w:rPr>
          <w:noProof/>
          <w:lang w:val="en-US"/>
        </w:rPr>
        <w:t xml:space="preserve"> through the website </w:t>
      </w:r>
      <w:hyperlink r:id="rId15" w:history="1">
        <w:r w:rsidR="00221D6D" w:rsidRPr="00E40789">
          <w:rPr>
            <w:rFonts w:eastAsia="Calibri"/>
            <w:b/>
            <w:bdr w:val="none" w:sz="0" w:space="0" w:color="auto" w:frame="1"/>
            <w:shd w:val="clear" w:color="auto" w:fill="FFFFFF"/>
            <w:lang w:val="en-US" w:eastAsia="en-US"/>
          </w:rPr>
          <w:t>http://mffb.ieif.sggw.pl/</w:t>
        </w:r>
      </w:hyperlink>
      <w:r w:rsidR="002C124C" w:rsidRPr="00E40789">
        <w:rPr>
          <w:b/>
          <w:lang w:val="en-US"/>
        </w:rPr>
        <w:t xml:space="preserve"> </w:t>
      </w:r>
      <w:r w:rsidRPr="00E40789">
        <w:rPr>
          <w:b/>
          <w:lang w:val="en-US"/>
        </w:rPr>
        <w:t>till</w:t>
      </w:r>
      <w:r w:rsidR="002C124C" w:rsidRPr="00E40789">
        <w:rPr>
          <w:b/>
          <w:lang w:val="en-US"/>
        </w:rPr>
        <w:t xml:space="preserve"> </w:t>
      </w:r>
      <w:bookmarkStart w:id="2" w:name="_Hlk113360860"/>
      <w:r w:rsidR="002C124C" w:rsidRPr="00E40789">
        <w:rPr>
          <w:b/>
          <w:lang w:val="en-US"/>
        </w:rPr>
        <w:t>31.10.2022</w:t>
      </w:r>
      <w:bookmarkEnd w:id="2"/>
    </w:p>
    <w:p w14:paraId="283859BB" w14:textId="77777777" w:rsidR="00541C36" w:rsidRDefault="00541C36" w:rsidP="00B37D05">
      <w:pPr>
        <w:spacing w:line="276" w:lineRule="auto"/>
        <w:jc w:val="both"/>
        <w:rPr>
          <w:lang w:val="en-US"/>
        </w:rPr>
      </w:pPr>
    </w:p>
    <w:p w14:paraId="3CE1D3DF" w14:textId="77777777" w:rsidR="00541C36" w:rsidRPr="008B5107" w:rsidRDefault="00541C36" w:rsidP="00541C36">
      <w:pPr>
        <w:spacing w:line="360" w:lineRule="auto"/>
        <w:jc w:val="both"/>
        <w:rPr>
          <w:lang w:val="en-US"/>
        </w:rPr>
      </w:pPr>
      <w:bookmarkStart w:id="3" w:name="_Hlk113360925"/>
      <w:r w:rsidRPr="008B5107">
        <w:rPr>
          <w:lang w:val="en-US"/>
        </w:rPr>
        <w:t>Name and Surname (title/scientific</w:t>
      </w:r>
      <w:r>
        <w:rPr>
          <w:lang w:val="en-US"/>
        </w:rPr>
        <w:t xml:space="preserve"> or professional</w:t>
      </w:r>
      <w:r w:rsidRPr="008B5107">
        <w:rPr>
          <w:lang w:val="en-US"/>
        </w:rPr>
        <w:t xml:space="preserve"> degree)</w:t>
      </w:r>
      <w:bookmarkEnd w:id="3"/>
      <w:r w:rsidRPr="008B5107">
        <w:rPr>
          <w:lang w:val="en-US"/>
        </w:rPr>
        <w:t>:</w:t>
      </w:r>
    </w:p>
    <w:p w14:paraId="3E89ECAD" w14:textId="77777777" w:rsidR="00541C36" w:rsidRPr="000C35C9" w:rsidRDefault="00541C36" w:rsidP="00541C36">
      <w:pPr>
        <w:spacing w:line="360" w:lineRule="auto"/>
        <w:jc w:val="both"/>
        <w:rPr>
          <w:lang w:val="en-US"/>
        </w:rPr>
      </w:pPr>
      <w:r w:rsidRPr="000C35C9">
        <w:rPr>
          <w:lang w:val="en-US"/>
        </w:rPr>
        <w:t>...…………………………………………………………………………………………………</w:t>
      </w:r>
    </w:p>
    <w:p w14:paraId="4C497A72" w14:textId="77777777" w:rsidR="00541C36" w:rsidRPr="008B5107" w:rsidRDefault="00541C36" w:rsidP="00541C36">
      <w:pPr>
        <w:spacing w:line="360" w:lineRule="auto"/>
        <w:jc w:val="both"/>
        <w:rPr>
          <w:lang w:val="en-US"/>
        </w:rPr>
      </w:pPr>
      <w:r w:rsidRPr="008B5107">
        <w:rPr>
          <w:lang w:val="en-US"/>
        </w:rPr>
        <w:t>Name of the institution with the postal address (</w:t>
      </w:r>
      <w:r>
        <w:rPr>
          <w:lang w:val="en-US"/>
        </w:rPr>
        <w:t>required for invoice issuance</w:t>
      </w:r>
      <w:r w:rsidRPr="008B5107">
        <w:rPr>
          <w:lang w:val="en-US"/>
        </w:rPr>
        <w:t xml:space="preserve"> </w:t>
      </w:r>
      <w:r>
        <w:rPr>
          <w:rStyle w:val="Odwoanieprzypisudolnego"/>
        </w:rPr>
        <w:footnoteReference w:customMarkFollows="1" w:id="1"/>
        <w:sym w:font="Symbol" w:char="F02A"/>
      </w:r>
      <w:r w:rsidRPr="008B5107">
        <w:rPr>
          <w:lang w:val="en-US"/>
        </w:rPr>
        <w:t>):</w:t>
      </w:r>
    </w:p>
    <w:p w14:paraId="39EB39D6" w14:textId="2AE7C46C" w:rsidR="00541C36" w:rsidRDefault="00541C36" w:rsidP="00541C36">
      <w:pPr>
        <w:spacing w:line="360" w:lineRule="auto"/>
        <w:jc w:val="both"/>
        <w:rPr>
          <w:lang w:val="de-DE"/>
        </w:rPr>
      </w:pPr>
      <w:r>
        <w:rPr>
          <w:lang w:val="de-DE"/>
        </w:rPr>
        <w:t>…...………………………………………………………………………………………………</w:t>
      </w:r>
    </w:p>
    <w:p w14:paraId="10169917" w14:textId="12CB9F49" w:rsidR="00541C36" w:rsidRDefault="00541C36" w:rsidP="00541C36">
      <w:pPr>
        <w:spacing w:line="360" w:lineRule="auto"/>
        <w:jc w:val="both"/>
        <w:rPr>
          <w:lang w:val="de-DE"/>
        </w:rPr>
      </w:pPr>
      <w:r>
        <w:rPr>
          <w:noProof/>
          <w:szCs w:val="32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299367D" wp14:editId="14936295">
                <wp:simplePos x="0" y="0"/>
                <wp:positionH relativeFrom="margin">
                  <wp:posOffset>-3627438</wp:posOffset>
                </wp:positionH>
                <wp:positionV relativeFrom="paragraph">
                  <wp:posOffset>260032</wp:posOffset>
                </wp:positionV>
                <wp:extent cx="6675120" cy="67945"/>
                <wp:effectExtent l="0" t="3302000" r="0" b="3322955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5400000">
                          <a:off x="0" y="0"/>
                          <a:ext cx="6675120" cy="6794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chemeClr val="accent3">
                                <a:lumMod val="60000"/>
                                <a:lumOff val="40000"/>
                              </a:schemeClr>
                            </a:gs>
                            <a:gs pos="50000">
                              <a:srgbClr val="4AA71D"/>
                            </a:gs>
                            <a:gs pos="100000">
                              <a:schemeClr val="accent3">
                                <a:lumMod val="60000"/>
                                <a:lumOff val="40000"/>
                              </a:schemeClr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chemeClr val="accent4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4">
                              <a:lumMod val="50000"/>
                              <a:lumOff val="0"/>
                            </a:scheme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rect w14:anchorId="4A42B30F" id="Rectangle 6" o:spid="_x0000_s1026" style="position:absolute;margin-left:-285.65pt;margin-top:20.45pt;width:525.6pt;height:5.35pt;rotation:90;z-index:251656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" fillcolor="#c2d69b [1942]" strokecolor="#8064a2 [3207]" strokeweight="1pt">
                <v:fill color2="#4aa71d" rotate="t" focus="50%" type="gradient"/>
                <v:shadow on="t" color="#3f3151 [1607]" offset="1pt"/>
                <v:path arrowok="t"/>
                <w10:wrap anchorx="margin"/>
              </v:rect>
            </w:pict>
          </mc:Fallback>
        </mc:AlternateContent>
      </w:r>
      <w:r>
        <w:rPr>
          <w:lang w:val="de-DE"/>
        </w:rPr>
        <w:t>…………………………………………………………………………………………………...</w:t>
      </w:r>
    </w:p>
    <w:p w14:paraId="4DFBD2BC" w14:textId="0E5F4EB3" w:rsidR="00541C36" w:rsidRDefault="00541C36" w:rsidP="00541C36">
      <w:pPr>
        <w:spacing w:line="360" w:lineRule="auto"/>
        <w:rPr>
          <w:lang w:val="de-D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B93F958" wp14:editId="6F6CB100">
                <wp:simplePos x="0" y="0"/>
                <wp:positionH relativeFrom="margin">
                  <wp:posOffset>2773998</wp:posOffset>
                </wp:positionH>
                <wp:positionV relativeFrom="paragraph">
                  <wp:posOffset>20656</wp:posOffset>
                </wp:positionV>
                <wp:extent cx="6675120" cy="67945"/>
                <wp:effectExtent l="1587" t="0" r="19368" b="32067"/>
                <wp:wrapNone/>
                <wp:docPr id="9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5400000">
                          <a:off x="0" y="0"/>
                          <a:ext cx="6675120" cy="6794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chemeClr val="accent3">
                                <a:lumMod val="60000"/>
                                <a:lumOff val="40000"/>
                              </a:schemeClr>
                            </a:gs>
                            <a:gs pos="50000">
                              <a:srgbClr val="4AA71D"/>
                            </a:gs>
                            <a:gs pos="100000">
                              <a:schemeClr val="accent3">
                                <a:lumMod val="60000"/>
                                <a:lumOff val="40000"/>
                              </a:schemeClr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chemeClr val="accent4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4">
                              <a:lumMod val="50000"/>
                              <a:lumOff val="0"/>
                            </a:scheme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rect w14:anchorId="6630AD89" id="Rectangle 5" o:spid="_x0000_s1026" style="position:absolute;margin-left:218.45pt;margin-top:1.65pt;width:525.6pt;height:5.35pt;rotation:90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" fillcolor="#c2d69b [1942]" strokecolor="#8064a2 [3207]" strokeweight="1pt">
                <v:fill color2="#4aa71d" rotate="t" focus="50%" type="gradient"/>
                <v:shadow on="t" color="#3f3151 [1607]" offset="1pt"/>
                <v:path arrowok="t"/>
                <w10:wrap anchorx="margin"/>
              </v:rect>
            </w:pict>
          </mc:Fallback>
        </mc:AlternateContent>
      </w:r>
      <w:proofErr w:type="spellStart"/>
      <w:r>
        <w:rPr>
          <w:lang w:val="de-DE"/>
        </w:rPr>
        <w:t>Tax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identification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number</w:t>
      </w:r>
      <w:proofErr w:type="spellEnd"/>
      <w:r>
        <w:rPr>
          <w:lang w:val="de-DE"/>
        </w:rPr>
        <w:t>: …………………………………………...…………………………</w:t>
      </w:r>
    </w:p>
    <w:p w14:paraId="50D045CC" w14:textId="1DAB970E" w:rsidR="00541C36" w:rsidRDefault="00541C36" w:rsidP="00541C36">
      <w:pPr>
        <w:spacing w:line="360" w:lineRule="auto"/>
        <w:rPr>
          <w:lang w:val="de-DE"/>
        </w:rPr>
      </w:pPr>
      <w:r>
        <w:rPr>
          <w:lang w:val="de-DE"/>
        </w:rPr>
        <w:t xml:space="preserve">Mobile </w:t>
      </w:r>
      <w:proofErr w:type="spellStart"/>
      <w:r>
        <w:rPr>
          <w:lang w:val="de-DE"/>
        </w:rPr>
        <w:t>phone</w:t>
      </w:r>
      <w:proofErr w:type="spellEnd"/>
      <w:r>
        <w:rPr>
          <w:lang w:val="de-DE"/>
        </w:rPr>
        <w:t>.……………..…………………………………………………………………….</w:t>
      </w:r>
    </w:p>
    <w:p w14:paraId="6112723B" w14:textId="3896F898" w:rsidR="00541C36" w:rsidRPr="008B5107" w:rsidRDefault="00541C36" w:rsidP="00541C36">
      <w:pPr>
        <w:spacing w:line="360" w:lineRule="auto"/>
        <w:jc w:val="both"/>
        <w:rPr>
          <w:lang w:val="en-US"/>
        </w:rPr>
      </w:pPr>
      <w:r w:rsidRPr="008B5107">
        <w:rPr>
          <w:lang w:val="en-US"/>
        </w:rPr>
        <w:t>E-mail: ………………………………………………………..…………………………………</w:t>
      </w:r>
    </w:p>
    <w:p w14:paraId="1BB53A72" w14:textId="1D748461" w:rsidR="00541C36" w:rsidRPr="008B5107" w:rsidRDefault="00541C36" w:rsidP="00541C36">
      <w:pPr>
        <w:spacing w:line="360" w:lineRule="auto"/>
        <w:jc w:val="both"/>
        <w:rPr>
          <w:lang w:val="en-US"/>
        </w:rPr>
      </w:pPr>
      <w:r w:rsidRPr="008B5107">
        <w:rPr>
          <w:lang w:val="en-US"/>
        </w:rPr>
        <w:t>Address for correspondence:………………………………….…………………………………</w:t>
      </w:r>
    </w:p>
    <w:p w14:paraId="128FE84E" w14:textId="0D10A639" w:rsidR="00541C36" w:rsidRPr="000C35C9" w:rsidRDefault="00541C36" w:rsidP="00541C36">
      <w:pPr>
        <w:spacing w:line="360" w:lineRule="auto"/>
        <w:jc w:val="both"/>
        <w:rPr>
          <w:lang w:val="en-US"/>
        </w:rPr>
      </w:pPr>
      <w:r w:rsidRPr="000C35C9">
        <w:rPr>
          <w:lang w:val="en-US"/>
        </w:rPr>
        <w:t xml:space="preserve">…………………………………………………………………..………………………………. </w:t>
      </w:r>
    </w:p>
    <w:p w14:paraId="35CFB75A" w14:textId="667D6B5B" w:rsidR="00541C36" w:rsidRPr="008B5107" w:rsidRDefault="00541C36" w:rsidP="00541C36">
      <w:pPr>
        <w:spacing w:before="120"/>
        <w:jc w:val="both"/>
        <w:rPr>
          <w:lang w:val="en-US"/>
        </w:rPr>
      </w:pPr>
      <w:r w:rsidRPr="008B5107">
        <w:rPr>
          <w:lang w:val="en-US"/>
        </w:rPr>
        <w:t xml:space="preserve">I declare participation in the Forum: </w:t>
      </w:r>
    </w:p>
    <w:p w14:paraId="7E46B658" w14:textId="713D540B" w:rsidR="00541C36" w:rsidRPr="008B5107" w:rsidRDefault="00541C36" w:rsidP="00541C36">
      <w:pPr>
        <w:spacing w:before="120"/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1A2ECF6" wp14:editId="52696378">
                <wp:simplePos x="0" y="0"/>
                <wp:positionH relativeFrom="column">
                  <wp:posOffset>114300</wp:posOffset>
                </wp:positionH>
                <wp:positionV relativeFrom="paragraph">
                  <wp:posOffset>73025</wp:posOffset>
                </wp:positionV>
                <wp:extent cx="179705" cy="179705"/>
                <wp:effectExtent l="5080" t="11430" r="5715" b="8890"/>
                <wp:wrapNone/>
                <wp:docPr id="14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9705" cy="1797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rect w14:anchorId="62F49992" id="Rectangle 2" o:spid="_x0000_s1026" style="position:absolute;margin-left:9pt;margin-top:5.75pt;width:14.15pt;height:14.1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"/>
            </w:pict>
          </mc:Fallback>
        </mc:AlternateContent>
      </w:r>
      <w:r w:rsidRPr="008B5107">
        <w:rPr>
          <w:lang w:val="en-US"/>
        </w:rPr>
        <w:t xml:space="preserve">  </w:t>
      </w:r>
      <w:r w:rsidRPr="008B5107">
        <w:rPr>
          <w:lang w:val="en-US"/>
        </w:rPr>
        <w:tab/>
        <w:t>Without an article</w:t>
      </w:r>
    </w:p>
    <w:p w14:paraId="79CE55F6" w14:textId="77777777" w:rsidR="00541C36" w:rsidRPr="008B5107" w:rsidRDefault="00541C36" w:rsidP="00541C36">
      <w:pPr>
        <w:spacing w:before="120"/>
        <w:rPr>
          <w:lang w:val="en-US"/>
        </w:rPr>
      </w:pPr>
      <w:r w:rsidRPr="008B5107">
        <w:rPr>
          <w:lang w:val="en-US"/>
        </w:rPr>
        <w:tab/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019E516" wp14:editId="6C764572">
                <wp:simplePos x="0" y="0"/>
                <wp:positionH relativeFrom="column">
                  <wp:posOffset>114300</wp:posOffset>
                </wp:positionH>
                <wp:positionV relativeFrom="paragraph">
                  <wp:posOffset>64135</wp:posOffset>
                </wp:positionV>
                <wp:extent cx="179705" cy="179705"/>
                <wp:effectExtent l="5080" t="6350" r="5715" b="13970"/>
                <wp:wrapNone/>
                <wp:docPr id="15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9705" cy="1797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rect w14:anchorId="42EBDB11" id="Rectangle 3" o:spid="_x0000_s1026" style="position:absolute;margin-left:9pt;margin-top:5.05pt;width:14.15pt;height:14.1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"/>
            </w:pict>
          </mc:Fallback>
        </mc:AlternateContent>
      </w:r>
      <w:r w:rsidRPr="008B5107">
        <w:rPr>
          <w:lang w:val="en-US"/>
        </w:rPr>
        <w:t>With a</w:t>
      </w:r>
      <w:r>
        <w:rPr>
          <w:lang w:val="en-US"/>
        </w:rPr>
        <w:t>n article</w:t>
      </w:r>
    </w:p>
    <w:p w14:paraId="7BC4B247" w14:textId="53B89249" w:rsidR="00541C36" w:rsidRPr="008B5107" w:rsidRDefault="00541C36" w:rsidP="00541C36">
      <w:pPr>
        <w:spacing w:before="120"/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053190F" wp14:editId="5EF504A0">
                <wp:simplePos x="0" y="0"/>
                <wp:positionH relativeFrom="column">
                  <wp:posOffset>114300</wp:posOffset>
                </wp:positionH>
                <wp:positionV relativeFrom="paragraph">
                  <wp:posOffset>98425</wp:posOffset>
                </wp:positionV>
                <wp:extent cx="179705" cy="179705"/>
                <wp:effectExtent l="5080" t="6350" r="5715" b="13970"/>
                <wp:wrapNone/>
                <wp:docPr id="16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9705" cy="1797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rect w14:anchorId="58340142" id="Rectangle 7" o:spid="_x0000_s1026" style="position:absolute;margin-left:9pt;margin-top:7.75pt;width:14.15pt;height:14.1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"/>
            </w:pict>
          </mc:Fallback>
        </mc:AlternateContent>
      </w:r>
      <w:r w:rsidRPr="008B5107">
        <w:rPr>
          <w:lang w:val="en-US"/>
        </w:rPr>
        <w:t xml:space="preserve">            Ph</w:t>
      </w:r>
      <w:r>
        <w:rPr>
          <w:lang w:val="en-US"/>
        </w:rPr>
        <w:t>D student with an article</w:t>
      </w:r>
    </w:p>
    <w:p w14:paraId="43F84DFF" w14:textId="3BB07137" w:rsidR="00541C36" w:rsidRPr="008B5107" w:rsidRDefault="00541C36" w:rsidP="00541C36">
      <w:pPr>
        <w:spacing w:before="120"/>
        <w:rPr>
          <w:szCs w:val="32"/>
          <w:lang w:val="en-US"/>
        </w:rPr>
      </w:pPr>
      <w:r>
        <w:rPr>
          <w:szCs w:val="32"/>
          <w:lang w:val="en-US"/>
        </w:rPr>
        <w:t>Title of the article</w:t>
      </w:r>
      <w:r w:rsidRPr="008B5107">
        <w:rPr>
          <w:szCs w:val="32"/>
          <w:lang w:val="en-US"/>
        </w:rPr>
        <w:t>:</w:t>
      </w:r>
    </w:p>
    <w:p w14:paraId="779B0F3E" w14:textId="00882895" w:rsidR="004D6C83" w:rsidRDefault="00541C36" w:rsidP="00541C36">
      <w:pPr>
        <w:spacing w:line="276" w:lineRule="auto"/>
        <w:jc w:val="right"/>
      </w:pPr>
      <w:r w:rsidRPr="008B5107">
        <w:rPr>
          <w:lang w:val="en-US"/>
        </w:rPr>
        <w:t>…...………………………………………………………………………………………………………………………………………………………………………………………..…….……</w:t>
      </w:r>
      <w:r w:rsidR="004923AB">
        <w:rPr>
          <w:noProof/>
        </w:rPr>
        <w:drawing>
          <wp:inline distT="0" distB="0" distL="0" distR="0" wp14:anchorId="15CF6E9D" wp14:editId="4A28CAEF">
            <wp:extent cx="1630497" cy="803433"/>
            <wp:effectExtent l="0" t="0" r="0" b="0"/>
            <wp:docPr id="20" name="Obraz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648341" cy="812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41C36">
        <w:t xml:space="preserve"> </w:t>
      </w:r>
      <w:r>
        <w:t xml:space="preserve">                              </w:t>
      </w:r>
      <w:proofErr w:type="spellStart"/>
      <w:r>
        <w:t>Signature</w:t>
      </w:r>
      <w:proofErr w:type="spellEnd"/>
      <w:r w:rsidR="001402CE">
        <w:t xml:space="preserve"> </w:t>
      </w:r>
      <w:r w:rsidR="004D6C83">
        <w:t>.............................................................</w:t>
      </w:r>
    </w:p>
    <w:sectPr w:rsidR="004D6C83" w:rsidSect="00B37D05">
      <w:headerReference w:type="default" r:id="rId17"/>
      <w:footerReference w:type="default" r:id="rId18"/>
      <w:pgSz w:w="11906" w:h="16838"/>
      <w:pgMar w:top="1417" w:right="1417" w:bottom="1417" w:left="1417" w:header="1" w:footer="1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41A173" w14:textId="77777777" w:rsidR="001774C1" w:rsidRDefault="001774C1">
      <w:r>
        <w:separator/>
      </w:r>
    </w:p>
  </w:endnote>
  <w:endnote w:type="continuationSeparator" w:id="0">
    <w:p w14:paraId="70233D9E" w14:textId="77777777" w:rsidR="001774C1" w:rsidRDefault="001774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B16EC1" w14:textId="77777777" w:rsidR="007D6FE0" w:rsidRDefault="007D6FE0" w:rsidP="007D6FE0">
    <w:pPr>
      <w:pStyle w:val="Stopka"/>
      <w:tabs>
        <w:tab w:val="clear" w:pos="4536"/>
        <w:tab w:val="clear" w:pos="9072"/>
        <w:tab w:val="left" w:pos="433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E11231" w14:textId="77777777" w:rsidR="001774C1" w:rsidRDefault="001774C1">
      <w:r>
        <w:separator/>
      </w:r>
    </w:p>
  </w:footnote>
  <w:footnote w:type="continuationSeparator" w:id="0">
    <w:p w14:paraId="66D599CB" w14:textId="77777777" w:rsidR="001774C1" w:rsidRDefault="001774C1">
      <w:r>
        <w:continuationSeparator/>
      </w:r>
    </w:p>
  </w:footnote>
  <w:footnote w:id="1">
    <w:p w14:paraId="78BF6675" w14:textId="77777777" w:rsidR="00541C36" w:rsidRPr="000C35C9" w:rsidRDefault="00541C36" w:rsidP="00541C36">
      <w:pPr>
        <w:pStyle w:val="Tekstprzypisudolnego"/>
        <w:jc w:val="both"/>
        <w:rPr>
          <w:lang w:val="en-US"/>
        </w:rPr>
      </w:pPr>
      <w:r>
        <w:rPr>
          <w:rStyle w:val="Odwoanieprzypisudolnego"/>
        </w:rPr>
        <w:sym w:font="Symbol" w:char="F02A"/>
      </w:r>
      <w:r w:rsidRPr="000C35C9">
        <w:rPr>
          <w:lang w:val="en-US"/>
        </w:rPr>
        <w:t xml:space="preserve"> I authorize SGGW-WULS to issue an invoice without the </w:t>
      </w:r>
      <w:proofErr w:type="spellStart"/>
      <w:r w:rsidRPr="000C35C9">
        <w:rPr>
          <w:lang w:val="en-US"/>
        </w:rPr>
        <w:t>recepient’s</w:t>
      </w:r>
      <w:proofErr w:type="spellEnd"/>
      <w:r w:rsidRPr="000C35C9">
        <w:rPr>
          <w:lang w:val="en-US"/>
        </w:rPr>
        <w:t xml:space="preserve"> signatur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A698D3" w14:textId="77777777" w:rsidR="00344022" w:rsidRDefault="00344022" w:rsidP="00344022">
    <w:pPr>
      <w:pStyle w:val="Nagwek"/>
      <w:tabs>
        <w:tab w:val="clear" w:pos="4536"/>
        <w:tab w:val="clear" w:pos="9072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xtjQ0MTAyMzY3MrJQ0lEKTi0uzszPAykwrAUASF7o+CwAAAA="/>
  </w:docVars>
  <w:rsids>
    <w:rsidRoot w:val="004D6C83"/>
    <w:rsid w:val="000003AC"/>
    <w:rsid w:val="0000076D"/>
    <w:rsid w:val="00012757"/>
    <w:rsid w:val="00014EAC"/>
    <w:rsid w:val="000218C1"/>
    <w:rsid w:val="00023A5D"/>
    <w:rsid w:val="00024C4D"/>
    <w:rsid w:val="00034E94"/>
    <w:rsid w:val="00040B04"/>
    <w:rsid w:val="00075904"/>
    <w:rsid w:val="000A47B2"/>
    <w:rsid w:val="000A659B"/>
    <w:rsid w:val="000D3019"/>
    <w:rsid w:val="000D6670"/>
    <w:rsid w:val="000D723D"/>
    <w:rsid w:val="000E136B"/>
    <w:rsid w:val="000E2B73"/>
    <w:rsid w:val="000F1D6C"/>
    <w:rsid w:val="000F6ACE"/>
    <w:rsid w:val="000F7F52"/>
    <w:rsid w:val="00113822"/>
    <w:rsid w:val="0011580B"/>
    <w:rsid w:val="0013506E"/>
    <w:rsid w:val="001402CE"/>
    <w:rsid w:val="00143490"/>
    <w:rsid w:val="001774C1"/>
    <w:rsid w:val="00177BA4"/>
    <w:rsid w:val="001831D2"/>
    <w:rsid w:val="001A35EF"/>
    <w:rsid w:val="001A37B3"/>
    <w:rsid w:val="001B22DE"/>
    <w:rsid w:val="001B4283"/>
    <w:rsid w:val="001C75AB"/>
    <w:rsid w:val="001D6B0A"/>
    <w:rsid w:val="001F1338"/>
    <w:rsid w:val="001F16EB"/>
    <w:rsid w:val="001F190C"/>
    <w:rsid w:val="001F52E4"/>
    <w:rsid w:val="00202652"/>
    <w:rsid w:val="00205C6F"/>
    <w:rsid w:val="00207F00"/>
    <w:rsid w:val="00210B21"/>
    <w:rsid w:val="00220DFE"/>
    <w:rsid w:val="00221CE4"/>
    <w:rsid w:val="00221D6D"/>
    <w:rsid w:val="00234801"/>
    <w:rsid w:val="00241B3E"/>
    <w:rsid w:val="00253851"/>
    <w:rsid w:val="00265C90"/>
    <w:rsid w:val="002672B8"/>
    <w:rsid w:val="002872CF"/>
    <w:rsid w:val="002A639F"/>
    <w:rsid w:val="002A6F8D"/>
    <w:rsid w:val="002B6B5A"/>
    <w:rsid w:val="002C124C"/>
    <w:rsid w:val="002D17B5"/>
    <w:rsid w:val="002D29C1"/>
    <w:rsid w:val="002D4EED"/>
    <w:rsid w:val="002E06AD"/>
    <w:rsid w:val="002E1549"/>
    <w:rsid w:val="002E5B9D"/>
    <w:rsid w:val="00302522"/>
    <w:rsid w:val="00302A78"/>
    <w:rsid w:val="00332B7E"/>
    <w:rsid w:val="003362D4"/>
    <w:rsid w:val="00344022"/>
    <w:rsid w:val="00350417"/>
    <w:rsid w:val="00365102"/>
    <w:rsid w:val="003A4725"/>
    <w:rsid w:val="003B4CC8"/>
    <w:rsid w:val="003C5589"/>
    <w:rsid w:val="003C7B73"/>
    <w:rsid w:val="003D1A5D"/>
    <w:rsid w:val="003D425B"/>
    <w:rsid w:val="003D5229"/>
    <w:rsid w:val="00413A96"/>
    <w:rsid w:val="00431086"/>
    <w:rsid w:val="0043227D"/>
    <w:rsid w:val="004405B5"/>
    <w:rsid w:val="00454D67"/>
    <w:rsid w:val="00482FD6"/>
    <w:rsid w:val="0049235C"/>
    <w:rsid w:val="004923AB"/>
    <w:rsid w:val="004B0880"/>
    <w:rsid w:val="004C0F6A"/>
    <w:rsid w:val="004D6C83"/>
    <w:rsid w:val="004E15A9"/>
    <w:rsid w:val="004E6C19"/>
    <w:rsid w:val="004F15FA"/>
    <w:rsid w:val="004F5B45"/>
    <w:rsid w:val="00514133"/>
    <w:rsid w:val="0051580A"/>
    <w:rsid w:val="00523D42"/>
    <w:rsid w:val="005340CC"/>
    <w:rsid w:val="00535034"/>
    <w:rsid w:val="00535920"/>
    <w:rsid w:val="00541C36"/>
    <w:rsid w:val="0059249C"/>
    <w:rsid w:val="005A56A2"/>
    <w:rsid w:val="005A7C7E"/>
    <w:rsid w:val="005C1C76"/>
    <w:rsid w:val="005F6FB1"/>
    <w:rsid w:val="0060260B"/>
    <w:rsid w:val="00607716"/>
    <w:rsid w:val="00613BA5"/>
    <w:rsid w:val="00614903"/>
    <w:rsid w:val="00616630"/>
    <w:rsid w:val="00634124"/>
    <w:rsid w:val="00635F8E"/>
    <w:rsid w:val="006413D1"/>
    <w:rsid w:val="00646A36"/>
    <w:rsid w:val="00654EF1"/>
    <w:rsid w:val="00667D93"/>
    <w:rsid w:val="006775B1"/>
    <w:rsid w:val="006A51B8"/>
    <w:rsid w:val="006C3CA2"/>
    <w:rsid w:val="006E1085"/>
    <w:rsid w:val="006E348A"/>
    <w:rsid w:val="006E6380"/>
    <w:rsid w:val="006F1F41"/>
    <w:rsid w:val="006F7875"/>
    <w:rsid w:val="007039C9"/>
    <w:rsid w:val="00723FAA"/>
    <w:rsid w:val="00732680"/>
    <w:rsid w:val="00733BEC"/>
    <w:rsid w:val="00773605"/>
    <w:rsid w:val="00776777"/>
    <w:rsid w:val="007813CA"/>
    <w:rsid w:val="007877B5"/>
    <w:rsid w:val="007B380C"/>
    <w:rsid w:val="007C3A8D"/>
    <w:rsid w:val="007D6FE0"/>
    <w:rsid w:val="007D75EE"/>
    <w:rsid w:val="007E18DF"/>
    <w:rsid w:val="008017E4"/>
    <w:rsid w:val="00813151"/>
    <w:rsid w:val="00813FC3"/>
    <w:rsid w:val="00817EC2"/>
    <w:rsid w:val="00821C0C"/>
    <w:rsid w:val="00852DFE"/>
    <w:rsid w:val="00892B71"/>
    <w:rsid w:val="008A6709"/>
    <w:rsid w:val="008B2E9C"/>
    <w:rsid w:val="008C0A6F"/>
    <w:rsid w:val="008C5E08"/>
    <w:rsid w:val="008E062B"/>
    <w:rsid w:val="008E07E9"/>
    <w:rsid w:val="008E7EE8"/>
    <w:rsid w:val="0092387C"/>
    <w:rsid w:val="00930DC6"/>
    <w:rsid w:val="00942DC6"/>
    <w:rsid w:val="0095145C"/>
    <w:rsid w:val="00955C5C"/>
    <w:rsid w:val="00970C1B"/>
    <w:rsid w:val="009756AB"/>
    <w:rsid w:val="00977B89"/>
    <w:rsid w:val="00985681"/>
    <w:rsid w:val="00986291"/>
    <w:rsid w:val="009B14B1"/>
    <w:rsid w:val="009B5B29"/>
    <w:rsid w:val="009C19B3"/>
    <w:rsid w:val="009E7C70"/>
    <w:rsid w:val="00A038FD"/>
    <w:rsid w:val="00A1178B"/>
    <w:rsid w:val="00A122BA"/>
    <w:rsid w:val="00A15FF0"/>
    <w:rsid w:val="00A3251E"/>
    <w:rsid w:val="00A42D69"/>
    <w:rsid w:val="00A712F1"/>
    <w:rsid w:val="00A85C57"/>
    <w:rsid w:val="00AB1744"/>
    <w:rsid w:val="00AB3C86"/>
    <w:rsid w:val="00AC45F5"/>
    <w:rsid w:val="00AE725C"/>
    <w:rsid w:val="00B13481"/>
    <w:rsid w:val="00B3346E"/>
    <w:rsid w:val="00B34BB2"/>
    <w:rsid w:val="00B37D05"/>
    <w:rsid w:val="00B43BF8"/>
    <w:rsid w:val="00B64B7F"/>
    <w:rsid w:val="00B67507"/>
    <w:rsid w:val="00B7244A"/>
    <w:rsid w:val="00B81339"/>
    <w:rsid w:val="00BA6160"/>
    <w:rsid w:val="00BB64AF"/>
    <w:rsid w:val="00BB7CDD"/>
    <w:rsid w:val="00BC2B18"/>
    <w:rsid w:val="00BD05AA"/>
    <w:rsid w:val="00BE42A4"/>
    <w:rsid w:val="00BF02D3"/>
    <w:rsid w:val="00BF1710"/>
    <w:rsid w:val="00C02914"/>
    <w:rsid w:val="00C2003E"/>
    <w:rsid w:val="00C2425D"/>
    <w:rsid w:val="00C34B90"/>
    <w:rsid w:val="00C36091"/>
    <w:rsid w:val="00C47BEE"/>
    <w:rsid w:val="00C523B0"/>
    <w:rsid w:val="00C5357C"/>
    <w:rsid w:val="00C53945"/>
    <w:rsid w:val="00C76F12"/>
    <w:rsid w:val="00C80D56"/>
    <w:rsid w:val="00C9485B"/>
    <w:rsid w:val="00CA7B12"/>
    <w:rsid w:val="00CB2C96"/>
    <w:rsid w:val="00CB2FCE"/>
    <w:rsid w:val="00CB640F"/>
    <w:rsid w:val="00CB6D28"/>
    <w:rsid w:val="00CD4DED"/>
    <w:rsid w:val="00CE6B9D"/>
    <w:rsid w:val="00D34936"/>
    <w:rsid w:val="00D41795"/>
    <w:rsid w:val="00D44958"/>
    <w:rsid w:val="00D55730"/>
    <w:rsid w:val="00D62DBA"/>
    <w:rsid w:val="00D712E6"/>
    <w:rsid w:val="00DA2992"/>
    <w:rsid w:val="00DA7C6D"/>
    <w:rsid w:val="00DE3A57"/>
    <w:rsid w:val="00DE5396"/>
    <w:rsid w:val="00DE7478"/>
    <w:rsid w:val="00DF57E0"/>
    <w:rsid w:val="00E10595"/>
    <w:rsid w:val="00E131F7"/>
    <w:rsid w:val="00E133AC"/>
    <w:rsid w:val="00E1653D"/>
    <w:rsid w:val="00E20CC2"/>
    <w:rsid w:val="00E40789"/>
    <w:rsid w:val="00E43C1A"/>
    <w:rsid w:val="00E5037B"/>
    <w:rsid w:val="00E656AD"/>
    <w:rsid w:val="00E67442"/>
    <w:rsid w:val="00E91B77"/>
    <w:rsid w:val="00EC1604"/>
    <w:rsid w:val="00EC7A31"/>
    <w:rsid w:val="00ED5270"/>
    <w:rsid w:val="00EE492D"/>
    <w:rsid w:val="00EF1A1D"/>
    <w:rsid w:val="00F00422"/>
    <w:rsid w:val="00F02487"/>
    <w:rsid w:val="00F06703"/>
    <w:rsid w:val="00F20D87"/>
    <w:rsid w:val="00F350BF"/>
    <w:rsid w:val="00F82B4C"/>
    <w:rsid w:val="00F90E7C"/>
    <w:rsid w:val="00FA1B0B"/>
    <w:rsid w:val="00FA5D8F"/>
    <w:rsid w:val="00FD44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FA9650B"/>
  <w15:docId w15:val="{ABDA9B5A-02D6-4904-B8A4-731FD2DD66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qFormat/>
    <w:rsid w:val="00BA6160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BA6160"/>
    <w:pPr>
      <w:keepNext/>
      <w:jc w:val="center"/>
      <w:outlineLvl w:val="0"/>
    </w:pPr>
    <w:rPr>
      <w:b/>
      <w:smallCaps/>
      <w:sz w:val="40"/>
      <w:szCs w:val="5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semiHidden/>
    <w:rsid w:val="00BA6160"/>
    <w:rPr>
      <w:sz w:val="20"/>
      <w:szCs w:val="20"/>
    </w:rPr>
  </w:style>
  <w:style w:type="character" w:styleId="Odwoanieprzypisudolnego">
    <w:name w:val="footnote reference"/>
    <w:basedOn w:val="Domylnaczcionkaakapitu"/>
    <w:semiHidden/>
    <w:rsid w:val="00BA6160"/>
    <w:rPr>
      <w:vertAlign w:val="superscript"/>
    </w:rPr>
  </w:style>
  <w:style w:type="character" w:styleId="Hipercze">
    <w:name w:val="Hyperlink"/>
    <w:basedOn w:val="Domylnaczcionkaakapitu"/>
    <w:rsid w:val="000D723D"/>
    <w:rPr>
      <w:color w:val="0000FF"/>
      <w:u w:val="single"/>
    </w:rPr>
  </w:style>
  <w:style w:type="table" w:styleId="Tabela-Siatka">
    <w:name w:val="Table Grid"/>
    <w:basedOn w:val="Standardowy"/>
    <w:rsid w:val="00CD4D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rsid w:val="003440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344022"/>
    <w:rPr>
      <w:sz w:val="24"/>
      <w:szCs w:val="24"/>
    </w:rPr>
  </w:style>
  <w:style w:type="paragraph" w:styleId="Stopka">
    <w:name w:val="footer"/>
    <w:basedOn w:val="Normalny"/>
    <w:link w:val="StopkaZnak"/>
    <w:rsid w:val="00344022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rsid w:val="00344022"/>
    <w:rPr>
      <w:sz w:val="24"/>
      <w:szCs w:val="24"/>
    </w:rPr>
  </w:style>
  <w:style w:type="paragraph" w:styleId="Tekstdymka">
    <w:name w:val="Balloon Text"/>
    <w:basedOn w:val="Normalny"/>
    <w:link w:val="TekstdymkaZnak"/>
    <w:rsid w:val="00344022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rsid w:val="00344022"/>
    <w:rPr>
      <w:rFonts w:ascii="Tahoma" w:hAnsi="Tahoma" w:cs="Tahoma"/>
      <w:sz w:val="16"/>
      <w:szCs w:val="16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21D6D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541C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jpeg"/><Relationship Id="rId1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image" Target="media/image5.emf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hyperlink" Target="http://mffb.ieif.sggw.pl/" TargetMode="External"/><Relationship Id="rId10" Type="http://schemas.openxmlformats.org/officeDocument/2006/relationships/image" Target="media/image5.jpeg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hyperlink" Target="mailto:mffb@sggw.edu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9</Words>
  <Characters>1196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Konferencję naukowa pt</vt:lpstr>
    </vt:vector>
  </TitlesOfParts>
  <Company>Hewlett-Packard Company</Company>
  <LinksUpToDate>false</LinksUpToDate>
  <CharactersWithSpaces>1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nferencję naukowa pt</dc:title>
  <dc:creator>Marzena Chmielewska</dc:creator>
  <cp:lastModifiedBy>Mirosław Wasilewski</cp:lastModifiedBy>
  <cp:revision>4</cp:revision>
  <cp:lastPrinted>2018-01-30T19:42:00Z</cp:lastPrinted>
  <dcterms:created xsi:type="dcterms:W3CDTF">2022-09-12T07:12:00Z</dcterms:created>
  <dcterms:modified xsi:type="dcterms:W3CDTF">2022-09-12T16:57:00Z</dcterms:modified>
</cp:coreProperties>
</file>